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EB9445" w14:textId="7CBCBDB9" w:rsidR="008E5147" w:rsidRPr="00180663" w:rsidRDefault="001D3099">
      <w:pPr>
        <w:rPr>
          <w:rFonts w:ascii="Times New Roman" w:hAnsi="Times New Roman" w:cs="Times New Roman"/>
          <w:b/>
          <w:bCs/>
        </w:rPr>
      </w:pPr>
      <w:r w:rsidRPr="00180663">
        <w:rPr>
          <w:rFonts w:ascii="Times New Roman" w:hAnsi="Times New Roman" w:cs="Times New Roman"/>
          <w:b/>
          <w:bCs/>
        </w:rPr>
        <w:t>CURRICULUM VITAE</w:t>
      </w:r>
      <w:bookmarkStart w:id="0" w:name="_GoBack"/>
      <w:bookmarkEnd w:id="0"/>
    </w:p>
    <w:p w14:paraId="6FC76B79" w14:textId="79926FF6" w:rsidR="001D3099" w:rsidRPr="00180663" w:rsidRDefault="001D3099">
      <w:pPr>
        <w:rPr>
          <w:rFonts w:ascii="Times New Roman" w:hAnsi="Times New Roman" w:cs="Times New Roman"/>
        </w:rPr>
      </w:pPr>
      <w:r w:rsidRPr="00180663">
        <w:rPr>
          <w:rFonts w:ascii="Times New Roman" w:hAnsi="Times New Roman" w:cs="Times New Roman"/>
        </w:rPr>
        <w:t xml:space="preserve">Emily Hellriegel </w:t>
      </w:r>
    </w:p>
    <w:p w14:paraId="51339DCD" w14:textId="4439B337" w:rsidR="001D3099" w:rsidRPr="00180663" w:rsidRDefault="001D3099">
      <w:pPr>
        <w:rPr>
          <w:rFonts w:ascii="Times New Roman" w:hAnsi="Times New Roman" w:cs="Times New Roman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D3099" w:rsidRPr="00180663" w14:paraId="1F4E1312" w14:textId="77777777" w:rsidTr="001D3099">
        <w:tc>
          <w:tcPr>
            <w:tcW w:w="9062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1AA5A11" w14:textId="49B4E0FD" w:rsidR="001D3099" w:rsidRPr="00180663" w:rsidRDefault="001D3099">
            <w:pPr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 xml:space="preserve">CONTACT INFORMATION </w:t>
            </w:r>
          </w:p>
        </w:tc>
      </w:tr>
      <w:tr w:rsidR="001D3099" w:rsidRPr="00180663" w14:paraId="22B50F3C" w14:textId="77777777" w:rsidTr="001D3099">
        <w:tc>
          <w:tcPr>
            <w:tcW w:w="9062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B49FD8A" w14:textId="234905BA" w:rsidR="001D3099" w:rsidRPr="00180663" w:rsidRDefault="001D3099" w:rsidP="00180663">
            <w:pPr>
              <w:spacing w:before="120"/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>School of Human and Social Sciences</w:t>
            </w:r>
          </w:p>
          <w:p w14:paraId="00906104" w14:textId="77777777" w:rsidR="001D3099" w:rsidRPr="00180663" w:rsidRDefault="001D3099" w:rsidP="001D3099">
            <w:pPr>
              <w:rPr>
                <w:rFonts w:ascii="Times New Roman" w:hAnsi="Times New Roman" w:cs="Times New Roman"/>
                <w:lang w:val="de-DE"/>
              </w:rPr>
            </w:pPr>
            <w:proofErr w:type="spellStart"/>
            <w:r w:rsidRPr="00180663">
              <w:rPr>
                <w:rFonts w:ascii="Times New Roman" w:hAnsi="Times New Roman" w:cs="Times New Roman"/>
                <w:lang w:val="de-DE"/>
              </w:rPr>
              <w:t>Gaußstr</w:t>
            </w:r>
            <w:proofErr w:type="spellEnd"/>
            <w:r w:rsidRPr="00180663">
              <w:rPr>
                <w:rFonts w:ascii="Times New Roman" w:hAnsi="Times New Roman" w:cs="Times New Roman"/>
                <w:lang w:val="de-DE"/>
              </w:rPr>
              <w:t>. 20</w:t>
            </w:r>
          </w:p>
          <w:p w14:paraId="3DE68DAD" w14:textId="77777777" w:rsidR="001D3099" w:rsidRPr="00180663" w:rsidRDefault="001D3099" w:rsidP="001D3099">
            <w:pPr>
              <w:rPr>
                <w:rFonts w:ascii="Times New Roman" w:hAnsi="Times New Roman" w:cs="Times New Roman"/>
                <w:lang w:val="de-DE"/>
              </w:rPr>
            </w:pPr>
            <w:r w:rsidRPr="00180663">
              <w:rPr>
                <w:rFonts w:ascii="Times New Roman" w:hAnsi="Times New Roman" w:cs="Times New Roman"/>
                <w:lang w:val="de-DE"/>
              </w:rPr>
              <w:t>42119 Wuppertal</w:t>
            </w:r>
          </w:p>
          <w:p w14:paraId="50D5FAAB" w14:textId="77777777" w:rsidR="001D3099" w:rsidRPr="00180663" w:rsidRDefault="001D3099" w:rsidP="001D3099">
            <w:pPr>
              <w:rPr>
                <w:rFonts w:ascii="Times New Roman" w:hAnsi="Times New Roman" w:cs="Times New Roman"/>
                <w:lang w:val="de-DE"/>
              </w:rPr>
            </w:pPr>
            <w:r w:rsidRPr="00180663">
              <w:rPr>
                <w:rFonts w:ascii="Times New Roman" w:hAnsi="Times New Roman" w:cs="Times New Roman"/>
                <w:lang w:val="de-DE"/>
              </w:rPr>
              <w:t>Germany</w:t>
            </w:r>
          </w:p>
          <w:p w14:paraId="3BFE48BD" w14:textId="77777777" w:rsidR="001D3099" w:rsidRPr="00180663" w:rsidRDefault="001D3099" w:rsidP="001D3099">
            <w:pPr>
              <w:rPr>
                <w:rFonts w:ascii="Times New Roman" w:hAnsi="Times New Roman" w:cs="Times New Roman"/>
                <w:lang w:val="de-DE"/>
              </w:rPr>
            </w:pPr>
            <w:r w:rsidRPr="00180663">
              <w:rPr>
                <w:rFonts w:ascii="Times New Roman" w:hAnsi="Times New Roman" w:cs="Times New Roman"/>
                <w:lang w:val="de-DE"/>
              </w:rPr>
              <w:t>hellriegel@uni-wuppertal.de</w:t>
            </w:r>
          </w:p>
          <w:p w14:paraId="2539539A" w14:textId="21E9E882" w:rsidR="001D3099" w:rsidRPr="00180663" w:rsidRDefault="001D3099" w:rsidP="001D3099">
            <w:pPr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 xml:space="preserve">+49 (0)202 / 439 5896 </w:t>
            </w:r>
          </w:p>
          <w:p w14:paraId="113E6BAA" w14:textId="77777777" w:rsidR="001D3099" w:rsidRPr="00180663" w:rsidRDefault="001D3099">
            <w:pPr>
              <w:rPr>
                <w:rFonts w:ascii="Times New Roman" w:hAnsi="Times New Roman" w:cs="Times New Roman"/>
              </w:rPr>
            </w:pPr>
          </w:p>
        </w:tc>
      </w:tr>
    </w:tbl>
    <w:p w14:paraId="15A0B0BD" w14:textId="50A8FE61" w:rsidR="001D3099" w:rsidRPr="00180663" w:rsidRDefault="001D3099">
      <w:pPr>
        <w:rPr>
          <w:rFonts w:ascii="Times New Roman" w:hAnsi="Times New Roman" w:cs="Times New Roman"/>
        </w:rPr>
      </w:pPr>
    </w:p>
    <w:p w14:paraId="7E33A028" w14:textId="1D942554" w:rsidR="001D3099" w:rsidRPr="00180663" w:rsidRDefault="001D3099">
      <w:pPr>
        <w:rPr>
          <w:rFonts w:ascii="Times New Roman" w:hAnsi="Times New Roman" w:cs="Times New Roman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82"/>
      </w:tblGrid>
      <w:tr w:rsidR="001D3099" w:rsidRPr="00180663" w14:paraId="172E6693" w14:textId="77777777" w:rsidTr="002F0633">
        <w:tc>
          <w:tcPr>
            <w:tcW w:w="1980" w:type="dxa"/>
          </w:tcPr>
          <w:p w14:paraId="0B01CF95" w14:textId="77777777" w:rsidR="001D3099" w:rsidRPr="00180663" w:rsidRDefault="001D309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82" w:type="dxa"/>
            <w:tcBorders>
              <w:bottom w:val="single" w:sz="8" w:space="0" w:color="auto"/>
            </w:tcBorders>
          </w:tcPr>
          <w:p w14:paraId="5F85482A" w14:textId="2E87D890" w:rsidR="001D3099" w:rsidRPr="00180663" w:rsidRDefault="001D3099" w:rsidP="00180663">
            <w:pPr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>CURRENT POSITION</w:t>
            </w:r>
          </w:p>
        </w:tc>
      </w:tr>
      <w:tr w:rsidR="001D3099" w:rsidRPr="00180663" w14:paraId="0F45CA08" w14:textId="77777777" w:rsidTr="00A7114F">
        <w:tc>
          <w:tcPr>
            <w:tcW w:w="1980" w:type="dxa"/>
          </w:tcPr>
          <w:p w14:paraId="6A21DDC8" w14:textId="34273AF8" w:rsidR="001D3099" w:rsidRPr="00180663" w:rsidRDefault="001D3099" w:rsidP="00180663">
            <w:pPr>
              <w:spacing w:before="120"/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>Since Oct 2021</w:t>
            </w:r>
          </w:p>
        </w:tc>
        <w:tc>
          <w:tcPr>
            <w:tcW w:w="7082" w:type="dxa"/>
            <w:tcBorders>
              <w:top w:val="single" w:sz="8" w:space="0" w:color="auto"/>
            </w:tcBorders>
          </w:tcPr>
          <w:p w14:paraId="025CB6B3" w14:textId="386BFE98" w:rsidR="001D3099" w:rsidRPr="00180663" w:rsidRDefault="0059168B" w:rsidP="00180663">
            <w:pPr>
              <w:spacing w:before="120" w:after="120"/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>Doctoral researcher in the</w:t>
            </w:r>
            <w:r w:rsidR="001D3099" w:rsidRPr="00180663">
              <w:rPr>
                <w:rFonts w:ascii="Times New Roman" w:hAnsi="Times New Roman" w:cs="Times New Roman"/>
              </w:rPr>
              <w:t xml:space="preserve"> project </w:t>
            </w:r>
            <w:r w:rsidR="00647BA5" w:rsidRPr="00180663">
              <w:rPr>
                <w:rFonts w:ascii="Times New Roman" w:hAnsi="Times New Roman" w:cs="Times New Roman"/>
              </w:rPr>
              <w:t xml:space="preserve">“Pretty integrated? Perceptions of immigrants’ physical attractiveness and consequences for integration </w:t>
            </w:r>
            <w:proofErr w:type="gramStart"/>
            <w:r w:rsidR="00647BA5" w:rsidRPr="00180663">
              <w:rPr>
                <w:rFonts w:ascii="Times New Roman" w:hAnsi="Times New Roman" w:cs="Times New Roman"/>
              </w:rPr>
              <w:t>outcomes”</w:t>
            </w:r>
            <w:proofErr w:type="gramEnd"/>
            <w:r w:rsidR="004B2C83" w:rsidRPr="00180663">
              <w:rPr>
                <w:rFonts w:ascii="Times New Roman" w:hAnsi="Times New Roman" w:cs="Times New Roman"/>
              </w:rPr>
              <w:t xml:space="preserve"> at the </w:t>
            </w:r>
            <w:proofErr w:type="spellStart"/>
            <w:r w:rsidR="004B2C83" w:rsidRPr="00180663">
              <w:rPr>
                <w:rFonts w:ascii="Times New Roman" w:hAnsi="Times New Roman" w:cs="Times New Roman"/>
              </w:rPr>
              <w:t>Bergische</w:t>
            </w:r>
            <w:proofErr w:type="spellEnd"/>
            <w:r w:rsidR="004B2C83" w:rsidRPr="00180663">
              <w:rPr>
                <w:rFonts w:ascii="Times New Roman" w:hAnsi="Times New Roman" w:cs="Times New Roman"/>
              </w:rPr>
              <w:t xml:space="preserve"> Universität Wuppertal, Prof. Reinhard Schunck </w:t>
            </w:r>
            <w:r w:rsidR="00ED4CF0" w:rsidRPr="00180663">
              <w:rPr>
                <w:rFonts w:ascii="Times New Roman" w:hAnsi="Times New Roman" w:cs="Times New Roman"/>
              </w:rPr>
              <w:t xml:space="preserve">and Dr. Johanna Gereke </w:t>
            </w:r>
          </w:p>
          <w:p w14:paraId="30462D54" w14:textId="211A207A" w:rsidR="00647BA5" w:rsidRPr="00180663" w:rsidRDefault="00647BA5">
            <w:pPr>
              <w:rPr>
                <w:rFonts w:ascii="Times New Roman" w:hAnsi="Times New Roman" w:cs="Times New Roman"/>
              </w:rPr>
            </w:pPr>
          </w:p>
        </w:tc>
      </w:tr>
      <w:tr w:rsidR="001D3099" w:rsidRPr="00180663" w14:paraId="7F891433" w14:textId="77777777" w:rsidTr="00A7114F">
        <w:tc>
          <w:tcPr>
            <w:tcW w:w="1980" w:type="dxa"/>
          </w:tcPr>
          <w:p w14:paraId="03645892" w14:textId="77777777" w:rsidR="001D3099" w:rsidRPr="00180663" w:rsidRDefault="001D309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82" w:type="dxa"/>
            <w:tcBorders>
              <w:bottom w:val="single" w:sz="8" w:space="0" w:color="auto"/>
            </w:tcBorders>
          </w:tcPr>
          <w:p w14:paraId="3BA68D57" w14:textId="5C6E74F5" w:rsidR="001D3099" w:rsidRPr="00180663" w:rsidRDefault="004B2C83" w:rsidP="00180663">
            <w:pPr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>PROFESSIONAL EXPERIENCE</w:t>
            </w:r>
          </w:p>
        </w:tc>
      </w:tr>
      <w:tr w:rsidR="002F0633" w:rsidRPr="00180663" w14:paraId="08E4D52C" w14:textId="77777777" w:rsidTr="00A7114F">
        <w:tc>
          <w:tcPr>
            <w:tcW w:w="1980" w:type="dxa"/>
          </w:tcPr>
          <w:p w14:paraId="0999F73A" w14:textId="77777777" w:rsidR="002F0633" w:rsidRPr="00180663" w:rsidRDefault="002F0633" w:rsidP="00180663">
            <w:pPr>
              <w:spacing w:before="120"/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 xml:space="preserve">Jan 2019 – </w:t>
            </w:r>
          </w:p>
          <w:p w14:paraId="71757730" w14:textId="26042F5E" w:rsidR="002F0633" w:rsidRPr="00180663" w:rsidRDefault="002F0633">
            <w:pPr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>Mar 2019</w:t>
            </w:r>
          </w:p>
        </w:tc>
        <w:tc>
          <w:tcPr>
            <w:tcW w:w="7082" w:type="dxa"/>
            <w:tcBorders>
              <w:top w:val="single" w:sz="8" w:space="0" w:color="auto"/>
            </w:tcBorders>
          </w:tcPr>
          <w:p w14:paraId="426A73AF" w14:textId="6814DED5" w:rsidR="002F0633" w:rsidRPr="00180663" w:rsidRDefault="002F0633" w:rsidP="00180663">
            <w:pPr>
              <w:spacing w:before="120" w:after="120"/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>Internship at the Institute for Employment Research in Nuremberg</w:t>
            </w:r>
            <w:r w:rsidR="00A7114F" w:rsidRPr="00180663">
              <w:rPr>
                <w:rFonts w:ascii="Times New Roman" w:hAnsi="Times New Roman" w:cs="Times New Roman"/>
              </w:rPr>
              <w:t>. Research department “Establishments and Employment”</w:t>
            </w:r>
          </w:p>
        </w:tc>
      </w:tr>
      <w:tr w:rsidR="001D3099" w:rsidRPr="00180663" w14:paraId="513F6386" w14:textId="77777777" w:rsidTr="00A7114F">
        <w:tc>
          <w:tcPr>
            <w:tcW w:w="1980" w:type="dxa"/>
          </w:tcPr>
          <w:p w14:paraId="51605974" w14:textId="0247B734" w:rsidR="002F0633" w:rsidRPr="00180663" w:rsidRDefault="004B2C83">
            <w:pPr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 xml:space="preserve">Apr 2018 – </w:t>
            </w:r>
          </w:p>
          <w:p w14:paraId="48D8E150" w14:textId="029CB88B" w:rsidR="001D3099" w:rsidRPr="00180663" w:rsidRDefault="004B2C83">
            <w:pPr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>Dec 2018</w:t>
            </w:r>
          </w:p>
        </w:tc>
        <w:tc>
          <w:tcPr>
            <w:tcW w:w="7082" w:type="dxa"/>
          </w:tcPr>
          <w:p w14:paraId="59A53238" w14:textId="77777777" w:rsidR="001D3099" w:rsidRPr="00180663" w:rsidRDefault="004B2C83">
            <w:pPr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 xml:space="preserve">Student assistant at the Office of the Equal Opportunities Commissioner of the </w:t>
            </w:r>
            <w:r w:rsidR="002F0633" w:rsidRPr="00180663">
              <w:rPr>
                <w:rFonts w:ascii="Times New Roman" w:hAnsi="Times New Roman" w:cs="Times New Roman"/>
              </w:rPr>
              <w:t>Institute</w:t>
            </w:r>
            <w:r w:rsidRPr="00180663">
              <w:rPr>
                <w:rFonts w:ascii="Times New Roman" w:hAnsi="Times New Roman" w:cs="Times New Roman"/>
              </w:rPr>
              <w:t xml:space="preserve"> for Employment Research in Nuremberg </w:t>
            </w:r>
          </w:p>
          <w:p w14:paraId="43488C69" w14:textId="04D77B63" w:rsidR="004B4ACE" w:rsidRPr="00180663" w:rsidRDefault="004B4ACE">
            <w:pPr>
              <w:rPr>
                <w:rFonts w:ascii="Times New Roman" w:hAnsi="Times New Roman" w:cs="Times New Roman"/>
              </w:rPr>
            </w:pPr>
          </w:p>
        </w:tc>
      </w:tr>
      <w:tr w:rsidR="004B2C83" w:rsidRPr="00180663" w14:paraId="2036EBFA" w14:textId="77777777" w:rsidTr="002F0633">
        <w:tc>
          <w:tcPr>
            <w:tcW w:w="1980" w:type="dxa"/>
          </w:tcPr>
          <w:p w14:paraId="02891FB0" w14:textId="77777777" w:rsidR="004B2C83" w:rsidRPr="00180663" w:rsidRDefault="004B2C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82" w:type="dxa"/>
            <w:tcBorders>
              <w:bottom w:val="single" w:sz="8" w:space="0" w:color="auto"/>
            </w:tcBorders>
          </w:tcPr>
          <w:p w14:paraId="61915A02" w14:textId="0CD3FA9E" w:rsidR="004B2C83" w:rsidRPr="00180663" w:rsidRDefault="004B2C83">
            <w:pPr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 xml:space="preserve">EDUCATION </w:t>
            </w:r>
          </w:p>
        </w:tc>
      </w:tr>
      <w:tr w:rsidR="004B2C83" w:rsidRPr="00180663" w14:paraId="1B595030" w14:textId="77777777" w:rsidTr="002F0633">
        <w:tc>
          <w:tcPr>
            <w:tcW w:w="1980" w:type="dxa"/>
          </w:tcPr>
          <w:p w14:paraId="3099DF75" w14:textId="292A5E5C" w:rsidR="004B2C83" w:rsidRPr="00180663" w:rsidRDefault="004B2C83" w:rsidP="00180663">
            <w:pPr>
              <w:spacing w:before="120"/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>Sep 2021</w:t>
            </w:r>
          </w:p>
        </w:tc>
        <w:tc>
          <w:tcPr>
            <w:tcW w:w="7082" w:type="dxa"/>
            <w:tcBorders>
              <w:top w:val="single" w:sz="8" w:space="0" w:color="auto"/>
            </w:tcBorders>
          </w:tcPr>
          <w:p w14:paraId="1A1E66C5" w14:textId="34C876DC" w:rsidR="004B2C83" w:rsidRPr="00180663" w:rsidRDefault="004B2C83" w:rsidP="00180663">
            <w:pPr>
              <w:spacing w:before="120" w:after="120"/>
              <w:rPr>
                <w:rFonts w:ascii="Times New Roman" w:hAnsi="Times New Roman" w:cs="Times New Roman"/>
              </w:rPr>
            </w:pPr>
            <w:proofErr w:type="spellStart"/>
            <w:r w:rsidRPr="00180663">
              <w:rPr>
                <w:rFonts w:ascii="Times New Roman" w:hAnsi="Times New Roman" w:cs="Times New Roman"/>
              </w:rPr>
              <w:t>M.</w:t>
            </w:r>
            <w:r w:rsidR="00201A07" w:rsidRPr="00180663">
              <w:rPr>
                <w:rFonts w:ascii="Times New Roman" w:hAnsi="Times New Roman" w:cs="Times New Roman"/>
              </w:rPr>
              <w:t>Res</w:t>
            </w:r>
            <w:proofErr w:type="spellEnd"/>
            <w:r w:rsidRPr="00180663">
              <w:rPr>
                <w:rFonts w:ascii="Times New Roman" w:hAnsi="Times New Roman" w:cs="Times New Roman"/>
              </w:rPr>
              <w:t>.</w:t>
            </w:r>
            <w:r w:rsidR="00C4086D" w:rsidRPr="00180663">
              <w:rPr>
                <w:rFonts w:ascii="Times New Roman" w:hAnsi="Times New Roman" w:cs="Times New Roman"/>
              </w:rPr>
              <w:t>,</w:t>
            </w:r>
            <w:r w:rsidRPr="00180663">
              <w:rPr>
                <w:rFonts w:ascii="Times New Roman" w:hAnsi="Times New Roman" w:cs="Times New Roman"/>
              </w:rPr>
              <w:t xml:space="preserve"> Sociology and Demography,</w:t>
            </w:r>
            <w:r w:rsidR="00C4086D" w:rsidRPr="0018066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4086D" w:rsidRPr="00180663">
              <w:rPr>
                <w:rFonts w:ascii="Times New Roman" w:hAnsi="Times New Roman" w:cs="Times New Roman"/>
              </w:rPr>
              <w:t>Universitat</w:t>
            </w:r>
            <w:proofErr w:type="spellEnd"/>
            <w:r w:rsidR="00C4086D" w:rsidRPr="0018066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4086D" w:rsidRPr="00180663">
              <w:rPr>
                <w:rFonts w:ascii="Times New Roman" w:hAnsi="Times New Roman" w:cs="Times New Roman"/>
              </w:rPr>
              <w:t>Pompeu</w:t>
            </w:r>
            <w:proofErr w:type="spellEnd"/>
            <w:r w:rsidR="00C4086D" w:rsidRPr="0018066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4086D" w:rsidRPr="00180663">
              <w:rPr>
                <w:rFonts w:ascii="Times New Roman" w:hAnsi="Times New Roman" w:cs="Times New Roman"/>
              </w:rPr>
              <w:t>Fabra</w:t>
            </w:r>
            <w:proofErr w:type="spellEnd"/>
            <w:r w:rsidR="00C4086D" w:rsidRPr="00180663">
              <w:rPr>
                <w:rFonts w:ascii="Times New Roman" w:hAnsi="Times New Roman" w:cs="Times New Roman"/>
              </w:rPr>
              <w:t>, Barcelona</w:t>
            </w:r>
            <w:r w:rsidR="004B4ACE" w:rsidRPr="00180663">
              <w:rPr>
                <w:rFonts w:ascii="Times New Roman" w:hAnsi="Times New Roman" w:cs="Times New Roman"/>
              </w:rPr>
              <w:t xml:space="preserve"> (majors: demography and family; migration and integration) </w:t>
            </w:r>
          </w:p>
        </w:tc>
      </w:tr>
      <w:tr w:rsidR="004B2C83" w:rsidRPr="00180663" w14:paraId="42DB6F8D" w14:textId="77777777" w:rsidTr="002F0633">
        <w:tc>
          <w:tcPr>
            <w:tcW w:w="1980" w:type="dxa"/>
          </w:tcPr>
          <w:p w14:paraId="4C65F2E4" w14:textId="14E6EF3D" w:rsidR="004B2C83" w:rsidRPr="00180663" w:rsidRDefault="004B2C83">
            <w:pPr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>Sep 2021</w:t>
            </w:r>
          </w:p>
        </w:tc>
        <w:tc>
          <w:tcPr>
            <w:tcW w:w="7082" w:type="dxa"/>
          </w:tcPr>
          <w:p w14:paraId="7E23EA2B" w14:textId="57337C4A" w:rsidR="004B2C83" w:rsidRPr="00180663" w:rsidRDefault="004B2C83" w:rsidP="00A7114F">
            <w:pPr>
              <w:spacing w:after="120"/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>M.A., Sociology, Otto-Friedrich</w:t>
            </w:r>
            <w:r w:rsidR="00C4086D" w:rsidRPr="00180663">
              <w:rPr>
                <w:rFonts w:ascii="Times New Roman" w:hAnsi="Times New Roman" w:cs="Times New Roman"/>
              </w:rPr>
              <w:t xml:space="preserve">-Universität </w:t>
            </w:r>
            <w:r w:rsidRPr="00180663">
              <w:rPr>
                <w:rFonts w:ascii="Times New Roman" w:hAnsi="Times New Roman" w:cs="Times New Roman"/>
              </w:rPr>
              <w:t xml:space="preserve">Bamberg </w:t>
            </w:r>
          </w:p>
        </w:tc>
      </w:tr>
      <w:tr w:rsidR="004B2C83" w:rsidRPr="00180663" w14:paraId="03B4157A" w14:textId="77777777" w:rsidTr="004B4ACE">
        <w:tc>
          <w:tcPr>
            <w:tcW w:w="1980" w:type="dxa"/>
          </w:tcPr>
          <w:p w14:paraId="461E8EA1" w14:textId="29D11B6E" w:rsidR="004B2C83" w:rsidRPr="00180663" w:rsidRDefault="00C4086D">
            <w:pPr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 xml:space="preserve">Jun 2019 </w:t>
            </w:r>
          </w:p>
        </w:tc>
        <w:tc>
          <w:tcPr>
            <w:tcW w:w="7082" w:type="dxa"/>
          </w:tcPr>
          <w:p w14:paraId="23F66E48" w14:textId="77777777" w:rsidR="004B2C83" w:rsidRPr="00180663" w:rsidRDefault="00C4086D">
            <w:pPr>
              <w:rPr>
                <w:rFonts w:ascii="Times New Roman" w:hAnsi="Times New Roman" w:cs="Times New Roman"/>
                <w:lang w:val="de-DE"/>
              </w:rPr>
            </w:pPr>
            <w:r w:rsidRPr="00180663">
              <w:rPr>
                <w:rFonts w:ascii="Times New Roman" w:hAnsi="Times New Roman" w:cs="Times New Roman"/>
                <w:lang w:val="de-DE"/>
              </w:rPr>
              <w:t xml:space="preserve">B.A., Education and </w:t>
            </w:r>
            <w:proofErr w:type="spellStart"/>
            <w:r w:rsidRPr="00180663">
              <w:rPr>
                <w:rFonts w:ascii="Times New Roman" w:hAnsi="Times New Roman" w:cs="Times New Roman"/>
                <w:lang w:val="de-DE"/>
              </w:rPr>
              <w:t>Sociology</w:t>
            </w:r>
            <w:proofErr w:type="spellEnd"/>
            <w:r w:rsidR="00A7114F" w:rsidRPr="00180663">
              <w:rPr>
                <w:rFonts w:ascii="Times New Roman" w:hAnsi="Times New Roman" w:cs="Times New Roman"/>
                <w:lang w:val="de-DE"/>
              </w:rPr>
              <w:t xml:space="preserve">, Friedrich-Alexander-Universität Erlangen-Nürnberg </w:t>
            </w:r>
          </w:p>
          <w:p w14:paraId="1D5291E7" w14:textId="131EE9A7" w:rsidR="004B4ACE" w:rsidRPr="00180663" w:rsidRDefault="004B4ACE">
            <w:pPr>
              <w:rPr>
                <w:rFonts w:ascii="Times New Roman" w:hAnsi="Times New Roman" w:cs="Times New Roman"/>
                <w:lang w:val="de-DE"/>
              </w:rPr>
            </w:pPr>
          </w:p>
        </w:tc>
      </w:tr>
      <w:tr w:rsidR="004B4ACE" w:rsidRPr="00180663" w14:paraId="4728015C" w14:textId="77777777" w:rsidTr="004B4ACE">
        <w:tc>
          <w:tcPr>
            <w:tcW w:w="1980" w:type="dxa"/>
          </w:tcPr>
          <w:p w14:paraId="46084848" w14:textId="77777777" w:rsidR="004B4ACE" w:rsidRPr="00180663" w:rsidRDefault="004B4ACE">
            <w:pPr>
              <w:rPr>
                <w:rFonts w:ascii="Times New Roman" w:hAnsi="Times New Roman" w:cs="Times New Roman"/>
                <w:lang w:val="de-DE"/>
              </w:rPr>
            </w:pPr>
          </w:p>
        </w:tc>
        <w:tc>
          <w:tcPr>
            <w:tcW w:w="7082" w:type="dxa"/>
            <w:tcBorders>
              <w:bottom w:val="single" w:sz="8" w:space="0" w:color="auto"/>
            </w:tcBorders>
          </w:tcPr>
          <w:p w14:paraId="46C9CF71" w14:textId="655B1808" w:rsidR="004B4ACE" w:rsidRPr="00180663" w:rsidRDefault="004B4ACE">
            <w:pPr>
              <w:rPr>
                <w:rFonts w:ascii="Times New Roman" w:hAnsi="Times New Roman" w:cs="Times New Roman"/>
                <w:lang w:val="de-DE"/>
              </w:rPr>
            </w:pPr>
            <w:r w:rsidRPr="00180663">
              <w:rPr>
                <w:rFonts w:ascii="Times New Roman" w:hAnsi="Times New Roman" w:cs="Times New Roman"/>
                <w:lang w:val="de-DE"/>
              </w:rPr>
              <w:t xml:space="preserve">RESEARCH INTERESTS </w:t>
            </w:r>
          </w:p>
        </w:tc>
      </w:tr>
      <w:tr w:rsidR="004B4ACE" w:rsidRPr="00180663" w14:paraId="0D95B820" w14:textId="77777777" w:rsidTr="004B4ACE">
        <w:tc>
          <w:tcPr>
            <w:tcW w:w="1980" w:type="dxa"/>
          </w:tcPr>
          <w:p w14:paraId="2FC965CF" w14:textId="77777777" w:rsidR="004B4ACE" w:rsidRPr="00180663" w:rsidRDefault="004B4A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82" w:type="dxa"/>
            <w:tcBorders>
              <w:top w:val="single" w:sz="8" w:space="0" w:color="auto"/>
            </w:tcBorders>
          </w:tcPr>
          <w:p w14:paraId="5C53955B" w14:textId="04F78444" w:rsidR="004B4ACE" w:rsidRPr="00180663" w:rsidRDefault="004B4ACE" w:rsidP="00180663">
            <w:pPr>
              <w:spacing w:before="120"/>
              <w:rPr>
                <w:rFonts w:ascii="Times New Roman" w:hAnsi="Times New Roman" w:cs="Times New Roman"/>
              </w:rPr>
            </w:pPr>
            <w:r w:rsidRPr="00180663">
              <w:rPr>
                <w:rFonts w:ascii="Times New Roman" w:hAnsi="Times New Roman" w:cs="Times New Roman"/>
              </w:rPr>
              <w:t>Perceptions of physical attractiveness, inequalities, immigration and integration</w:t>
            </w:r>
          </w:p>
        </w:tc>
      </w:tr>
    </w:tbl>
    <w:p w14:paraId="5768D8A9" w14:textId="77777777" w:rsidR="001D3099" w:rsidRPr="004B4ACE" w:rsidRDefault="001D3099"/>
    <w:p w14:paraId="414E1B8F" w14:textId="6C841D61" w:rsidR="001D3099" w:rsidRPr="004B4ACE" w:rsidRDefault="001D3099"/>
    <w:p w14:paraId="236809AD" w14:textId="2699E9A4" w:rsidR="001D3099" w:rsidRDefault="001D3099"/>
    <w:sectPr w:rsidR="001D309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NzQ1NzA2szQwNrJU0lEKTi0uzszPAykwqgUAkvj0JiwAAAA="/>
  </w:docVars>
  <w:rsids>
    <w:rsidRoot w:val="001D3099"/>
    <w:rsid w:val="00072E05"/>
    <w:rsid w:val="000E428A"/>
    <w:rsid w:val="00180663"/>
    <w:rsid w:val="00194F47"/>
    <w:rsid w:val="001B169D"/>
    <w:rsid w:val="001D3099"/>
    <w:rsid w:val="00201A07"/>
    <w:rsid w:val="002F0633"/>
    <w:rsid w:val="00497884"/>
    <w:rsid w:val="004B2C83"/>
    <w:rsid w:val="004B4ACE"/>
    <w:rsid w:val="0059168B"/>
    <w:rsid w:val="00647BA5"/>
    <w:rsid w:val="008920B8"/>
    <w:rsid w:val="008E5147"/>
    <w:rsid w:val="00944CD5"/>
    <w:rsid w:val="00A7114F"/>
    <w:rsid w:val="00C4086D"/>
    <w:rsid w:val="00C54F71"/>
    <w:rsid w:val="00ED4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832B6"/>
  <w15:chartTrackingRefBased/>
  <w15:docId w15:val="{7A2EB3C4-2D00-4EE8-87B5-F03FF0D5F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1D3099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1D3099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1D30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283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1029</Characters>
  <Application>Microsoft Office Word</Application>
  <DocSecurity>4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Zoe Hellriegel</dc:creator>
  <cp:keywords/>
  <dc:description/>
  <cp:lastModifiedBy>Knuth</cp:lastModifiedBy>
  <cp:revision>2</cp:revision>
  <dcterms:created xsi:type="dcterms:W3CDTF">2021-10-12T11:51:00Z</dcterms:created>
  <dcterms:modified xsi:type="dcterms:W3CDTF">2021-10-12T11:51:00Z</dcterms:modified>
</cp:coreProperties>
</file>